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รายการตลอดจนท่านผู้มีเกียรติทุกท่านนะครับเทคโนโลยีสิ่งอำนวยความสะดวกวันนี้ก็มาพบกันอีกครั้งหนึ่งทันค่ะก็เราได้จัดงานนี้มาหลายครั้งแล้วนะครับ - แต่ละครั้งก็มีความก้าวหน้ามาเรื่อย ๆผมเข้าร่วมประชุมครับวันนี้รู้สึกว่าคนเยอะนะ เยอะกว่าครั้งที่แล้วตอนนี้มีกรรมการออนไลน์นะคะอยู่ก็คาดหวังว่า - ในตลอดระยะเวลาในการจัดงาน 4 วันนี้ทันนะคะก็คงจะเยอะมากขึ้นเรื่อย ๆเข้าโดยเฉพาะในภาคต่าง ๆ นะครับ - ภาคประชาชน เด็ก นักเรียน นักศึกษาประชุมนะคะ 1 ท่านค่ะแล้วก็อยู่ระหว่างรอเข้าระบบนะคะ 3 ท่านค่ะเพราะวันนี้โลกกำลังเดินหน้าไปสู่ - ในเรื่องของนวัตกรรมและเทคโนโลยีนะครับขอขอบพระคุณค่ะวันนี้ขอกล่าวอีกครั้งหนึ่งว่ายินดีเป็นเกียรตินะครัครบองค์ประชุมนะครับส่งค่ะทางเลขาครับขออนุญาตไปวาระเรื่องของการแจ้งให้ที่ประชุมทราบครับไม่ทราบว่าอาจารย์มีรายการจะให้ที่ประชุมใช่ไหมครับเทคโนโลยีสิ่งอำนวยความสะดวกมีอะไรแอดศรัณย์ช่วยทันค่ะให้หน่อยนะครับผมเข้าร่วมประชุมครับตอนนี้มีกรรมการออนไลน์นะคะอยู่มีทันนะคะประชุมชาติครับเป็นเรื่องการลงนามความร่วมมือการวิจัยเข้าสภาการแพทย์ประชุมนะคะ 1 ท่านค่ะแล้วก็อยู่ระหว่างรอเข้าระบบนะคะ 3 ท่านค่ะคริสติน่าขอขอบพระคุณค่ะตอนนี้ทางบริษัทปตทจำกัดมหาชนนะครับการลงนามความร่วมมือครั้งนี้เกี่ยวข้องกับครบองค์ประชุมนะครับส่งเรื่องของทาง EMS นะครับส่งค่ะการลงนามสัญญาการถ่ายทอดเทคโนโลยีน้ำยาเคลือบวัสดุคอมโพสิตของไฮดรอกซีอะพาไทต์ทางเลขาครับแผ่น Velvet นะครับใช้แผ่นกรองสำหรับการขออนุญาตไปวาระใส่หน้ากากอนามัย exta Plus นะครับเรื่องของการแจ้งให้ที่ประชุมทราบครับไม่ทราบว่าอาจารย์มีเรื่องที่ 2 มีการลงนามความร่วมมือการวิจัยและพัฒนาวัสดุฝังในทางการแพทย์นะครับจะให้ที่ประชุมใช่ไหมครับในมีอะไรแอดศรัณย์ช่วยโรงงานนะคให้หน่อยนะครับมีรายการประชุมชาติครับเป็นเรื่องการลงนามความร่วมมือการวิจัยเทคโนโลยีสิ่งอำนวยความสะดวกสภาการแพทย์คริสติน่าผมเข้าร่วมประชุมครับตอนนี้ทางบริษัทปตทจำกัดมหาชนนะครับตอนนี้มีกรรมการออนไลน์นะคะอยู่การลงนามความร่วมมือครั้งนี้เกี่ยวข้องกับทันนะคะส่งเรื่องของทาง EMS นะครับทันค่ะการลงนามสัญญาการถ่ายทอดเทคโนโลยีน้ำยาเคลือบวัสดุคอมโพสิตของไฮดรอกซีอะพาไทต์ประชุมนะคะ 1 ท่านค่ะแล้วก็อยู่ระหว่างรอเข้าระบบนะคะ 3 ท่านค่ะแผ่น Velvet นะครับขอขอบพระคุณค่ะใช้แผ่นกรองสำหรับการใส่หน้ากากอนามัย exta Plus นะครับเข้าเรื่องที่ 2 มีการลงนามความร่วมมือการวิจัยและพัฒนาวัสดุฝังในทางการแพทย์นะครับส่งค่ะในทางเลขาครับโรงงานนะครับก็มีท่านรัฐมนตรีกระทรวงอบตนะครับปลัดกระทรวงอบตนะครับแล้วก็มีอาจารย์ไพรัชครบองค์ประชุมนะครับปตทนะครับแล้วก็เรื่องของการแจ้งให้ที่ประชุมทราบครับไม่ทราบว่าอาจารย์มีดลสุพรรณนะครับประธานเจ้าหน้าที่ปฏิบัติการธุรกิจใหม่และโครงสร้างพื้นฐานของปตทเข้าร่วมพิธีนะครับจะให้ที่ประชุมใช่ไหมครับมาเพื่อทราบครับมีอะไรแอดศรัณย์ช่วยรู้สึกขออนุญาตไปวาระจ่ายหนี้ผ่านทางเราใช่ไหมติดใจอยู่ในนี้หรือเปล่าไปอยู่ไหมมีครับประชุมชาติครับเป็นเรื่องการลงนามความร่วมมือการวิจัยอาจารย์ครับให้หน่อยนะครับผ่านทางชุดนี้ด้วยหรือเปล่าคริสติน่าเราทำให้ตอนนี้ทางบริษัทปตทจำกัดมหาชนนะครับหรือผ่อนทำจำได้การลงนาผ่านนะครับอาจารย์งานภายใต้งานวิจัย EMS ครับรายการเพราะว่าปตทเป็นยักษ์ใหญ่ลงมาเทคโนโลยีสิ่งอำนวยความสะดวกเสื่อปตทนะครับอันที่สองก็คือมีของเขาเองรายการมันน่าจะยังอยู่นะครับเทคโนโลยีสิ่งอำนวยความสะดวกลาทำงานซึ่งบริษัทจะเล็กบ้านสร้างขยายอะไรก็ยากนะครับรายการยินดีแล้วก็ตรงกับปัญหาชีวิตของเราเทคโนโลยีสิ่งอำนวยความสะดวกกว่าจะกลับประธานทันวันนี้นะคะขอรายการงานต่อจากตรงนี้นิดนึงค่ะก็คือเทคโนโลยีสิ่งอำนวยความสะดวกกินนมอีกนะคะก็ขอนัดหารือเพื่อจะรายการเพราะว่าทางสปปลาวมีผลงานอะไรเทคโนโลยีสิ่งอำนวยความสะดวกปตทสามารถนำไปใช้ประโยชน์ได้นะคะขณะนี้อยู่ในระหว่างการนัดหมายค่ะรายการไม่มีก็พูดถึงวัสดุที่จะไปทำเทคโนโลยีสิ่งอำนวยความสะดวกนะครับนะครับเชิญต่อครับขออนุญาตไปรายการที่ 2 เรื่องรับรองรายงานการประชุมนะครับเทคโนโลยีสิ่งอำนวยความสะดวกทางทีมเลขาก็ได้ส่งไปเมื่อวันอังคารที่ 14ต้องขอโทษด้วยนะครับชนิดหนึ่งในรายงานก็จะมีอยู่ประมาณ 23 หน้านะครับรายการบทสรุปจะอยู่หน้าที่ 22 23เทคโนโลยีสิ่งอำนวยความสะดวกครับประชุมมติเห็นชอบในวาระพิจารณาต่างๆนะครับแล้วก็มีข้อเสนอแนะที่ทางทีมเลขาได้ฝากรายการเทคโนโลยีสิ่งอำนวยความสะดวกโครงการวิจัยนำเข้าที่ประชุมนะครับไปดำเนินการต่อนะครับระหว่างนี้ถ้าเกิดท่านกรรมการท่านใดมีรายการจะต้องปรับแก้ไขก็เทคโนโลยีสิ่งอำนวยความสะดวกไม่ทิ้งเลยขาดได้นะครับอาจจะภายในสัปดาห์นี้ก็ได้ครับถ้ายังไม่มีอะไรแก้ไขจะขออนุญาตรับรองรายงานการประชุมไปก่อนนะครับอาจารย์รับรองรายการงานการประชุมนะครับท่านกรรมการไม่มีอะไรเทคโนโลยีสิ่งอำนวยความสะดวกคล่องนะครับครับต่อไปครับที่ 3 เป็นรายการเพื่อพิจารณาเทคโนโลยีสิ่งอำนวยความสะดวกจะมีโครงการใหม่เข้ามา 1ธนบัตรปลอมการแลกเปลี่ยนและเชื่อมโยงข้อมูลรายการสาธารณสุขเทคโนโลยีสิ่งอำนวยความสะดวกโครงการที่ทางโสธรเองนะครับนะครับรายการการพิจารณาอนุมัติทางสปสชให้มาดำเนินการเทคโนโลยีสิ่งอำนวยความสะดวกแผนงานบูรณาการประจำปี 2560 นะครับรายการที่ผ่านมาทางทีมเราก็ได้หารือกับทางหน่วยงานที่เกี่ยวข้องในกระทรวงสาธารณสุขนะครับเทคโนโลยีสิ่งอำนวยความสะดวกเป็นที่มาของการนำเข้าสู่กรรมการชุดนี้พิจารณาโครงการดังกล่าวนะครับและมีหัวหน้าโครงการคือนายวิศิษฎ์วงศ์วิไลรายการเทคโนโลยีสิ่งอำนวยความสะดวกมี 2 ประเด็นนะครับที่จะให้พิจารณานะครับก็เรื่องของการเห็นชอบและการและงบประมาณโครงการโดยภาพรวมนะครับที่รายการ11.59 ล้านบาทแล้วก็ประเด็นที่ 2 จะเป็นเรื่องของการสนับสนุนงบประมาณเทคโนโลยีสิ่งอำนวยความสะดวกที่ 1 งวดที่ 1 ไม่เกิน 19 ล้าน8 ล้านบาทนะครับเนื่องจากมีชื่อผมรายการก็มีดรสุทธิพงศ์ฑพงษ์ 11 ลูกชายอาจารย์ไพรัชนะครับเทคโนโลยีสิ่งอำนวยความสะดวกอยู่ในโครงการด้วยนะครัรายการเทคโนโลยีสิ่งอำนวยความสะดวกรายการเทคโนโลยีสิ่งอำนวยความสะดวกรายการเทคโนโลยีสิ่งอำนวยความสะดวกรายการเทคโนโลยีสิ่งอำนวยความสะดวกรายการเทคโนโลยีสิ่งอำนวยความสะดวกรายการเทคโนโลยีสิ่งอำนวยความสะดวกรายการเทคโนโลยีสิ่งอำนวยความสะดวกรายการเทคโนโลยีสิ่งอำนวยความสะดวกรายการเทคโนโลยีสิ่งอำนวยความสะดวกรายการเทคโนโลยีสิ่งอำนวยความสะดวกรายการเทคโนโลยีสิ่งอำนวยความสะดวกรายการเทคโนโลยีสิ่งอำนวยความสะดวกรายการเทคโนโลยีสิ่งอำนวยความสะดวกรายการเทคโนโลยีสิ่งอำนวยความสะดวกรายการเทคโนโลยีสิ่งอำนวยความสะดวกรายการเทคโนโลยีสิ่งอำนวยความสะดวกรายการเทคโนโลยีสิ่งอำนวยความสะดว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bot</dc:title>
  <dc:creator/>
  <cp:keywords/>
  <dcterms:created xsi:type="dcterms:W3CDTF">2022-04-21T10:30:07Z</dcterms:created>
  <dcterms:modified xsi:type="dcterms:W3CDTF">2022-04-21T10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1 เมษายน 2565 เวลา 15.47 น.</vt:lpwstr>
  </property>
  <property fmtid="{D5CDD505-2E9C-101B-9397-08002B2CF9AE}" pid="3" name="subtitle">
    <vt:lpwstr/>
  </property>
</Properties>
</file>